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408370" cy="3561347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130265" cy="422549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130265" cy="423511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130265" cy="4225490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173549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054108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311315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289954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3975402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523117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500886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517865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и Кирилл НБИ-01-19</dc:creator>
  <dc:language>ru-RU</dc:language>
  <cp:keywords/>
  <dcterms:created xsi:type="dcterms:W3CDTF">2022-09-06T13:04:33Z</dcterms:created>
  <dcterms:modified xsi:type="dcterms:W3CDTF">2022-09-06T13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